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C24695" w14:textId="1AB8B1DC" w:rsidR="003063C8" w:rsidRPr="00E70A90" w:rsidRDefault="00892B01" w:rsidP="00E70A90">
      <w:pPr>
        <w:pStyle w:val="Heading1"/>
        <w:rPr>
          <w:b/>
          <w:bCs/>
          <w:color w:val="auto"/>
          <w:sz w:val="24"/>
          <w:szCs w:val="24"/>
          <w:lang w:val="da-DK"/>
        </w:rPr>
      </w:pPr>
      <w:r w:rsidRPr="00E70A90">
        <w:rPr>
          <w:b/>
          <w:bCs/>
          <w:color w:val="auto"/>
          <w:sz w:val="24"/>
          <w:szCs w:val="24"/>
          <w:lang w:val="da-DK"/>
        </w:rPr>
        <w:t>Ansøgning om husningstilsagn</w:t>
      </w:r>
      <w:r w:rsidR="009A1868" w:rsidRPr="00E70A90">
        <w:rPr>
          <w:b/>
          <w:bCs/>
          <w:color w:val="auto"/>
          <w:sz w:val="24"/>
          <w:szCs w:val="24"/>
          <w:lang w:val="da-DK"/>
        </w:rPr>
        <w:t xml:space="preserve"> til </w:t>
      </w:r>
      <w:r w:rsidR="000E5B39" w:rsidRPr="00E70A90">
        <w:rPr>
          <w:b/>
          <w:bCs/>
          <w:color w:val="auto"/>
          <w:sz w:val="24"/>
          <w:szCs w:val="24"/>
          <w:lang w:val="da-DK"/>
        </w:rPr>
        <w:t>postdoc</w:t>
      </w:r>
      <w:r w:rsidR="009A1868" w:rsidRPr="00E70A90">
        <w:rPr>
          <w:b/>
          <w:bCs/>
          <w:color w:val="auto"/>
          <w:sz w:val="24"/>
          <w:szCs w:val="24"/>
          <w:lang w:val="da-DK"/>
        </w:rPr>
        <w:t xml:space="preserve"> projekter</w:t>
      </w:r>
    </w:p>
    <w:p w14:paraId="103B7174" w14:textId="537C205E" w:rsidR="00D32829" w:rsidRDefault="00D32829">
      <w:pPr>
        <w:rPr>
          <w:lang w:val="da-DK"/>
        </w:rPr>
      </w:pPr>
      <w:r>
        <w:rPr>
          <w:lang w:val="da-DK"/>
        </w:rPr>
        <w:t xml:space="preserve">Deadlines for ansøgninger om husningstilsagn er hhv. </w:t>
      </w:r>
      <w:r w:rsidRPr="00A23710">
        <w:rPr>
          <w:b/>
          <w:bCs/>
          <w:lang w:val="da-DK"/>
        </w:rPr>
        <w:t>15. januar</w:t>
      </w:r>
      <w:r>
        <w:rPr>
          <w:lang w:val="da-DK"/>
        </w:rPr>
        <w:t xml:space="preserve"> (for opslag med deadlines i marts-august), </w:t>
      </w:r>
      <w:r w:rsidRPr="00A23710">
        <w:rPr>
          <w:b/>
          <w:bCs/>
          <w:lang w:val="da-DK"/>
        </w:rPr>
        <w:t>15. maj</w:t>
      </w:r>
      <w:r>
        <w:rPr>
          <w:lang w:val="da-DK"/>
        </w:rPr>
        <w:t xml:space="preserve"> (for opslag med deadlines august til november) samt </w:t>
      </w:r>
      <w:r w:rsidRPr="00A23710">
        <w:rPr>
          <w:b/>
          <w:bCs/>
          <w:lang w:val="da-DK"/>
        </w:rPr>
        <w:t>15. september</w:t>
      </w:r>
      <w:r>
        <w:rPr>
          <w:lang w:val="da-DK"/>
        </w:rPr>
        <w:t xml:space="preserve"> (for opslag med deadlines november til marts).</w:t>
      </w:r>
    </w:p>
    <w:p w14:paraId="4537D3F4" w14:textId="7B9B4694" w:rsidR="00F30A01" w:rsidRDefault="00F30A01">
      <w:pPr>
        <w:rPr>
          <w:lang w:val="da-DK"/>
        </w:rPr>
      </w:pPr>
      <w:r>
        <w:rPr>
          <w:lang w:val="da-DK"/>
        </w:rPr>
        <w:t xml:space="preserve">Din ansøgning bør tage udgangspunkt i instituttets </w:t>
      </w:r>
      <w:proofErr w:type="gramStart"/>
      <w:r>
        <w:rPr>
          <w:lang w:val="da-DK"/>
        </w:rPr>
        <w:t>T-VIP koncept</w:t>
      </w:r>
      <w:proofErr w:type="gramEnd"/>
      <w:r>
        <w:rPr>
          <w:lang w:val="da-DK"/>
        </w:rPr>
        <w:t xml:space="preserve"> og fakultetets postdoc politik.</w:t>
      </w:r>
    </w:p>
    <w:p w14:paraId="2E21B36E" w14:textId="56192767" w:rsidR="009A1868" w:rsidRDefault="00892B01">
      <w:pPr>
        <w:rPr>
          <w:lang w:val="da-DK"/>
        </w:rPr>
      </w:pPr>
      <w:r>
        <w:rPr>
          <w:lang w:val="da-DK"/>
        </w:rPr>
        <w:t>Herunder følger de informationer ledelsen har brug for til at vurdere om en ansøgning kan indsendes</w:t>
      </w:r>
      <w:r w:rsidR="005F247E">
        <w:rPr>
          <w:lang w:val="da-DK"/>
        </w:rPr>
        <w:t>.</w:t>
      </w:r>
      <w:r>
        <w:rPr>
          <w:lang w:val="da-DK"/>
        </w:rPr>
        <w:t xml:space="preserve"> Dokumentet bruges i tilfælde af bevilling som en kontrakt mellem instituttet og bevillingshaver og gennemgås i forbindelse med projektstart for at sikre at de aftalte aktiviteter gennemføres.</w:t>
      </w:r>
      <w:r w:rsidR="002652AB">
        <w:rPr>
          <w:lang w:val="da-DK"/>
        </w:rPr>
        <w:t xml:space="preserve"> </w:t>
      </w:r>
      <w:r w:rsidR="00D32829">
        <w:rPr>
          <w:lang w:val="da-DK"/>
        </w:rPr>
        <w:t>Ved positivt svar fremsendes link til online interessetilkendegivelse til Forskningsfinansiering Søndre, som understøtter ansøgere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#LayoutTable"/>
      </w:tblPr>
      <w:tblGrid>
        <w:gridCol w:w="562"/>
        <w:gridCol w:w="2268"/>
        <w:gridCol w:w="6186"/>
      </w:tblGrid>
      <w:tr w:rsidR="004A5ABB" w:rsidRPr="00F60F9C" w14:paraId="2D820AD1" w14:textId="77777777" w:rsidTr="00E70A90">
        <w:trPr>
          <w:cantSplit/>
          <w:tblHeader/>
        </w:trPr>
        <w:tc>
          <w:tcPr>
            <w:tcW w:w="9016" w:type="dxa"/>
            <w:gridSpan w:val="3"/>
            <w:shd w:val="clear" w:color="auto" w:fill="E7E6E6" w:themeFill="background2"/>
          </w:tcPr>
          <w:p w14:paraId="247EBF6A" w14:textId="15B58691" w:rsidR="004A5ABB" w:rsidRPr="001D2238" w:rsidRDefault="00892B01" w:rsidP="001D2238">
            <w:pPr>
              <w:spacing w:before="120" w:after="120"/>
              <w:rPr>
                <w:b/>
                <w:sz w:val="24"/>
                <w:szCs w:val="24"/>
                <w:lang w:val="da-DK"/>
              </w:rPr>
            </w:pPr>
            <w:r>
              <w:rPr>
                <w:b/>
                <w:bCs/>
                <w:sz w:val="24"/>
                <w:szCs w:val="24"/>
                <w:lang w:val="da-DK"/>
              </w:rPr>
              <w:t>A</w:t>
            </w:r>
            <w:r w:rsidRPr="002652AB">
              <w:rPr>
                <w:b/>
                <w:bCs/>
                <w:sz w:val="24"/>
                <w:szCs w:val="24"/>
                <w:lang w:val="da-DK"/>
              </w:rPr>
              <w:t>nsøgning om husningstilsagn</w:t>
            </w:r>
          </w:p>
        </w:tc>
      </w:tr>
      <w:tr w:rsidR="00892B01" w:rsidRPr="00CF34B9" w14:paraId="67141614" w14:textId="77777777" w:rsidTr="00E70A90">
        <w:trPr>
          <w:cantSplit/>
        </w:trPr>
        <w:tc>
          <w:tcPr>
            <w:tcW w:w="562" w:type="dxa"/>
          </w:tcPr>
          <w:p w14:paraId="7472FBB4" w14:textId="40108668" w:rsidR="00892B01" w:rsidRDefault="00E70A90" w:rsidP="00D735FD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268" w:type="dxa"/>
          </w:tcPr>
          <w:p w14:paraId="7A2F25D1" w14:textId="59B7F128" w:rsidR="00892B01" w:rsidRDefault="00892B01" w:rsidP="00D735FD">
            <w:pPr>
              <w:rPr>
                <w:lang w:val="da-DK"/>
              </w:rPr>
            </w:pPr>
            <w:r>
              <w:rPr>
                <w:lang w:val="da-DK"/>
              </w:rPr>
              <w:t>Navn på ansøger</w:t>
            </w:r>
          </w:p>
        </w:tc>
        <w:tc>
          <w:tcPr>
            <w:tcW w:w="6186" w:type="dxa"/>
          </w:tcPr>
          <w:p w14:paraId="7DCAC5D2" w14:textId="4323474B" w:rsidR="00892B01" w:rsidRDefault="00E70A90" w:rsidP="00D735FD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 xml:space="preserve"> </w:t>
            </w:r>
          </w:p>
        </w:tc>
      </w:tr>
      <w:tr w:rsidR="00D6453E" w:rsidRPr="00CF34B9" w14:paraId="1087863F" w14:textId="77777777" w:rsidTr="00E70A90">
        <w:trPr>
          <w:cantSplit/>
        </w:trPr>
        <w:tc>
          <w:tcPr>
            <w:tcW w:w="562" w:type="dxa"/>
          </w:tcPr>
          <w:p w14:paraId="342F8F84" w14:textId="5501269C" w:rsidR="00D6453E" w:rsidRDefault="00E70A90" w:rsidP="00D735FD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268" w:type="dxa"/>
          </w:tcPr>
          <w:p w14:paraId="1FA1941F" w14:textId="4C10D5F6" w:rsidR="00D6453E" w:rsidRDefault="00D6453E" w:rsidP="00D735FD">
            <w:pPr>
              <w:rPr>
                <w:lang w:val="da-DK"/>
              </w:rPr>
            </w:pPr>
            <w:r>
              <w:rPr>
                <w:lang w:val="da-DK"/>
              </w:rPr>
              <w:t>Projekttitel</w:t>
            </w:r>
          </w:p>
        </w:tc>
        <w:tc>
          <w:tcPr>
            <w:tcW w:w="6186" w:type="dxa"/>
          </w:tcPr>
          <w:p w14:paraId="14BC2296" w14:textId="3B72D98B" w:rsidR="00D6453E" w:rsidRDefault="00E70A90" w:rsidP="00D735FD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 xml:space="preserve"> </w:t>
            </w:r>
          </w:p>
        </w:tc>
      </w:tr>
      <w:tr w:rsidR="00542B6A" w:rsidRPr="00E70A90" w14:paraId="22588B52" w14:textId="77777777" w:rsidTr="00E70A90">
        <w:trPr>
          <w:cantSplit/>
        </w:trPr>
        <w:tc>
          <w:tcPr>
            <w:tcW w:w="562" w:type="dxa"/>
          </w:tcPr>
          <w:p w14:paraId="0D498189" w14:textId="28331EEB" w:rsidR="00542B6A" w:rsidRDefault="00E70A90" w:rsidP="00D735FD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268" w:type="dxa"/>
          </w:tcPr>
          <w:p w14:paraId="57FB2A14" w14:textId="77777777" w:rsidR="00542B6A" w:rsidRDefault="00542B6A" w:rsidP="00D735FD">
            <w:pPr>
              <w:rPr>
                <w:lang w:val="da-DK"/>
              </w:rPr>
            </w:pPr>
            <w:r>
              <w:rPr>
                <w:lang w:val="da-DK"/>
              </w:rPr>
              <w:t>Hvor vil jeg søge?</w:t>
            </w:r>
          </w:p>
        </w:tc>
        <w:tc>
          <w:tcPr>
            <w:tcW w:w="6186" w:type="dxa"/>
          </w:tcPr>
          <w:p w14:paraId="598A1BC7" w14:textId="6EC3C3EA" w:rsidR="00542B6A" w:rsidRPr="002652AB" w:rsidRDefault="00892B01" w:rsidP="00D735FD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 xml:space="preserve">Indsæt navn på fond(e) </w:t>
            </w:r>
          </w:p>
        </w:tc>
      </w:tr>
      <w:tr w:rsidR="005B2FE0" w:rsidRPr="00E70A90" w14:paraId="176A8EA2" w14:textId="77777777" w:rsidTr="00E70A90">
        <w:trPr>
          <w:cantSplit/>
        </w:trPr>
        <w:tc>
          <w:tcPr>
            <w:tcW w:w="562" w:type="dxa"/>
          </w:tcPr>
          <w:p w14:paraId="6A67B17E" w14:textId="4C35D498" w:rsidR="005B2FE0" w:rsidRDefault="00E70A90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268" w:type="dxa"/>
          </w:tcPr>
          <w:p w14:paraId="544A3998" w14:textId="77777777" w:rsidR="005B2FE0" w:rsidRDefault="00E544DC">
            <w:pPr>
              <w:rPr>
                <w:lang w:val="da-DK"/>
              </w:rPr>
            </w:pPr>
            <w:r>
              <w:rPr>
                <w:lang w:val="da-DK"/>
              </w:rPr>
              <w:t>Kort projektbeskrivelse</w:t>
            </w:r>
          </w:p>
          <w:p w14:paraId="328F2687" w14:textId="31BB6F37" w:rsidR="00810EFD" w:rsidRDefault="00810EFD">
            <w:pPr>
              <w:rPr>
                <w:lang w:val="da-DK"/>
              </w:rPr>
            </w:pPr>
            <w:r>
              <w:rPr>
                <w:lang w:val="da-DK"/>
              </w:rPr>
              <w:t>(kan evt. vedlægges som separat fil på max 1 side)</w:t>
            </w:r>
          </w:p>
        </w:tc>
        <w:tc>
          <w:tcPr>
            <w:tcW w:w="6186" w:type="dxa"/>
          </w:tcPr>
          <w:p w14:paraId="6BB41075" w14:textId="77777777" w:rsidR="00E544DC" w:rsidRPr="002652AB" w:rsidRDefault="00E544DC" w:rsidP="00E544DC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Formuler en kort projektbeskrivelse, som skal indeholde følgende:</w:t>
            </w:r>
          </w:p>
          <w:p w14:paraId="17FD46A5" w14:textId="77777777" w:rsidR="00810EFD" w:rsidRDefault="00E544DC" w:rsidP="00E544DC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 xml:space="preserve">Projektets formål og centrale forskningsspørgsmål. </w:t>
            </w:r>
          </w:p>
          <w:p w14:paraId="1405972F" w14:textId="77777777" w:rsidR="00810EFD" w:rsidRDefault="00E544DC" w:rsidP="00E544DC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 xml:space="preserve">Hvad bringer projektet af nyt </w:t>
            </w:r>
            <w:proofErr w:type="spellStart"/>
            <w:r w:rsidRPr="002652AB">
              <w:rPr>
                <w:sz w:val="20"/>
                <w:szCs w:val="20"/>
                <w:lang w:val="da-DK"/>
              </w:rPr>
              <w:t>ift</w:t>
            </w:r>
            <w:proofErr w:type="spellEnd"/>
            <w:r w:rsidRPr="002652AB">
              <w:rPr>
                <w:sz w:val="20"/>
                <w:szCs w:val="20"/>
                <w:lang w:val="da-DK"/>
              </w:rPr>
              <w:t xml:space="preserve"> forskningsfeltet? </w:t>
            </w:r>
          </w:p>
          <w:p w14:paraId="3B511D44" w14:textId="31DC8203" w:rsidR="00810EFD" w:rsidRDefault="00E544DC" w:rsidP="00E544DC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Hvilke output forventes leveret</w:t>
            </w:r>
            <w:r w:rsidR="00810EFD">
              <w:rPr>
                <w:sz w:val="20"/>
                <w:szCs w:val="20"/>
                <w:lang w:val="da-DK"/>
              </w:rPr>
              <w:t>?</w:t>
            </w:r>
          </w:p>
          <w:p w14:paraId="75E85089" w14:textId="3DDBFBA1" w:rsidR="00E544DC" w:rsidRDefault="00E544DC" w:rsidP="00E544DC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h</w:t>
            </w:r>
            <w:r>
              <w:rPr>
                <w:sz w:val="20"/>
                <w:szCs w:val="20"/>
                <w:lang w:val="da-DK"/>
              </w:rPr>
              <w:t>vordan passer projektet på ToRS?</w:t>
            </w:r>
          </w:p>
          <w:p w14:paraId="6C6697AB" w14:textId="77777777" w:rsidR="00E544DC" w:rsidRDefault="00E544DC" w:rsidP="00E544DC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</w:rPr>
              <w:t>Til inspiration: why this project?</w:t>
            </w:r>
            <w:r>
              <w:rPr>
                <w:sz w:val="20"/>
                <w:szCs w:val="20"/>
              </w:rPr>
              <w:t xml:space="preserve"> </w:t>
            </w:r>
            <w:proofErr w:type="gramStart"/>
            <w:r w:rsidRPr="002652AB">
              <w:rPr>
                <w:sz w:val="20"/>
                <w:szCs w:val="20"/>
              </w:rPr>
              <w:t>what</w:t>
            </w:r>
            <w:proofErr w:type="gramEnd"/>
            <w:r w:rsidRPr="002652AB">
              <w:rPr>
                <w:sz w:val="20"/>
                <w:szCs w:val="20"/>
              </w:rPr>
              <w:t xml:space="preserve"> is new? What is interesting? For whom? </w:t>
            </w:r>
            <w:proofErr w:type="spellStart"/>
            <w:r w:rsidRPr="008A1CE6">
              <w:rPr>
                <w:sz w:val="20"/>
                <w:szCs w:val="20"/>
                <w:lang w:val="da-DK"/>
              </w:rPr>
              <w:t>Why</w:t>
            </w:r>
            <w:proofErr w:type="spellEnd"/>
            <w:r w:rsidRPr="008A1CE6">
              <w:rPr>
                <w:sz w:val="20"/>
                <w:szCs w:val="20"/>
                <w:lang w:val="da-DK"/>
              </w:rPr>
              <w:t xml:space="preserve"> you? </w:t>
            </w:r>
            <w:proofErr w:type="spellStart"/>
            <w:r w:rsidRPr="008A1CE6">
              <w:rPr>
                <w:sz w:val="20"/>
                <w:szCs w:val="20"/>
                <w:lang w:val="da-DK"/>
              </w:rPr>
              <w:t>Why</w:t>
            </w:r>
            <w:proofErr w:type="spellEnd"/>
            <w:r w:rsidRPr="008A1CE6">
              <w:rPr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A1CE6">
              <w:rPr>
                <w:sz w:val="20"/>
                <w:szCs w:val="20"/>
                <w:lang w:val="da-DK"/>
              </w:rPr>
              <w:t>now</w:t>
            </w:r>
            <w:proofErr w:type="spellEnd"/>
            <w:r w:rsidRPr="008A1CE6">
              <w:rPr>
                <w:sz w:val="20"/>
                <w:szCs w:val="20"/>
                <w:lang w:val="da-DK"/>
              </w:rPr>
              <w:t xml:space="preserve">? </w:t>
            </w:r>
            <w:proofErr w:type="spellStart"/>
            <w:r w:rsidRPr="008A1CE6">
              <w:rPr>
                <w:sz w:val="20"/>
                <w:szCs w:val="20"/>
                <w:lang w:val="da-DK"/>
              </w:rPr>
              <w:t>Why</w:t>
            </w:r>
            <w:proofErr w:type="spellEnd"/>
            <w:r w:rsidRPr="008A1CE6">
              <w:rPr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A1CE6">
              <w:rPr>
                <w:sz w:val="20"/>
                <w:szCs w:val="20"/>
                <w:lang w:val="da-DK"/>
              </w:rPr>
              <w:t>here</w:t>
            </w:r>
            <w:proofErr w:type="spellEnd"/>
            <w:r w:rsidRPr="008A1CE6">
              <w:rPr>
                <w:sz w:val="20"/>
                <w:szCs w:val="20"/>
                <w:lang w:val="da-DK"/>
              </w:rPr>
              <w:t>?</w:t>
            </w:r>
            <w:r>
              <w:rPr>
                <w:sz w:val="20"/>
                <w:szCs w:val="20"/>
                <w:lang w:val="da-DK"/>
              </w:rPr>
              <w:t xml:space="preserve"> </w:t>
            </w:r>
          </w:p>
          <w:p w14:paraId="79414C90" w14:textId="77777777" w:rsidR="00214162" w:rsidRDefault="00214162" w:rsidP="00214162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Tænk også gerne over, hvilken værdi projektet leverer i forhold til konkrete interessenter.</w:t>
            </w:r>
          </w:p>
          <w:p w14:paraId="38C5CD87" w14:textId="592337EE" w:rsidR="00C01A57" w:rsidRPr="002652AB" w:rsidRDefault="00214162" w:rsidP="00214162">
            <w:pPr>
              <w:rPr>
                <w:sz w:val="20"/>
                <w:szCs w:val="20"/>
                <w:lang w:val="da-DK"/>
              </w:rPr>
            </w:pPr>
            <w:r w:rsidRPr="007632E2">
              <w:rPr>
                <w:i/>
                <w:iCs/>
                <w:sz w:val="20"/>
                <w:szCs w:val="20"/>
                <w:lang w:val="da-DK"/>
              </w:rPr>
              <w:t>Samme tekst eller en forkortet version kan kopieres ind i interessetilkendegivelsen</w:t>
            </w:r>
          </w:p>
        </w:tc>
      </w:tr>
      <w:tr w:rsidR="001316E9" w:rsidRPr="00E70A90" w14:paraId="7722150D" w14:textId="77777777" w:rsidTr="00E70A90">
        <w:trPr>
          <w:cantSplit/>
        </w:trPr>
        <w:tc>
          <w:tcPr>
            <w:tcW w:w="562" w:type="dxa"/>
          </w:tcPr>
          <w:p w14:paraId="58594ED8" w14:textId="4829A00A" w:rsidR="001316E9" w:rsidRDefault="00E70A90" w:rsidP="00892B01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268" w:type="dxa"/>
          </w:tcPr>
          <w:p w14:paraId="7532931A" w14:textId="190D99A5" w:rsidR="001316E9" w:rsidRDefault="001316E9" w:rsidP="00892B01">
            <w:pPr>
              <w:rPr>
                <w:lang w:val="da-DK"/>
              </w:rPr>
            </w:pPr>
            <w:r>
              <w:rPr>
                <w:lang w:val="da-DK"/>
              </w:rPr>
              <w:t>Navn på faglig kontaktperson</w:t>
            </w:r>
            <w:r w:rsidR="00EA68EC">
              <w:rPr>
                <w:lang w:val="da-DK"/>
              </w:rPr>
              <w:t xml:space="preserve"> (mentor)</w:t>
            </w:r>
          </w:p>
        </w:tc>
        <w:tc>
          <w:tcPr>
            <w:tcW w:w="6186" w:type="dxa"/>
          </w:tcPr>
          <w:p w14:paraId="30423618" w14:textId="074A8A08" w:rsidR="001316E9" w:rsidRPr="002652AB" w:rsidRDefault="001316E9" w:rsidP="00892B01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 xml:space="preserve">Hvilken seniorforsker på instituttet skal fungere som </w:t>
            </w:r>
            <w:r w:rsidR="00EA68EC">
              <w:rPr>
                <w:sz w:val="20"/>
                <w:szCs w:val="20"/>
                <w:lang w:val="da-DK"/>
              </w:rPr>
              <w:t>mentor for dig</w:t>
            </w:r>
            <w:r>
              <w:rPr>
                <w:sz w:val="20"/>
                <w:szCs w:val="20"/>
                <w:lang w:val="da-DK"/>
              </w:rPr>
              <w:t xml:space="preserve"> i tilfælde af bevilling? Husk at indhente accept inden ansøgning indsendes.</w:t>
            </w:r>
            <w:r w:rsidR="00F60F9C">
              <w:rPr>
                <w:sz w:val="20"/>
                <w:szCs w:val="20"/>
                <w:lang w:val="da-DK"/>
              </w:rPr>
              <w:t xml:space="preserve"> Accepten skal indeholde en kort beskrivelse af hvordan du som postdoc integreres i instituttets forskningsmiljø og eventuelle undervisnings- formidlingsaktiviteter.</w:t>
            </w:r>
          </w:p>
        </w:tc>
      </w:tr>
      <w:tr w:rsidR="00892B01" w:rsidRPr="00E70A90" w14:paraId="6391E343" w14:textId="77777777" w:rsidTr="00E70A90">
        <w:trPr>
          <w:cantSplit/>
        </w:trPr>
        <w:tc>
          <w:tcPr>
            <w:tcW w:w="562" w:type="dxa"/>
          </w:tcPr>
          <w:p w14:paraId="0CA4D75B" w14:textId="7FED6AC8" w:rsidR="00892B01" w:rsidRDefault="00E70A90" w:rsidP="00892B01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268" w:type="dxa"/>
          </w:tcPr>
          <w:p w14:paraId="2AE66A1E" w14:textId="2BD770EB" w:rsidR="00892B01" w:rsidRDefault="00892B01" w:rsidP="00892B01">
            <w:pPr>
              <w:rPr>
                <w:lang w:val="da-DK"/>
              </w:rPr>
            </w:pPr>
            <w:r>
              <w:rPr>
                <w:lang w:val="da-DK"/>
              </w:rPr>
              <w:t>Starttidspunkt og projektlængde</w:t>
            </w:r>
          </w:p>
        </w:tc>
        <w:tc>
          <w:tcPr>
            <w:tcW w:w="6186" w:type="dxa"/>
          </w:tcPr>
          <w:p w14:paraId="0313A4E4" w14:textId="3C3C504F" w:rsidR="00892B01" w:rsidRPr="002652AB" w:rsidRDefault="00892B01" w:rsidP="00892B01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Hvor længe skal projektet køre? (</w:t>
            </w:r>
            <w:r w:rsidR="001316E9">
              <w:rPr>
                <w:sz w:val="20"/>
                <w:szCs w:val="20"/>
                <w:lang w:val="da-DK"/>
              </w:rPr>
              <w:t xml:space="preserve">typisk to år, men </w:t>
            </w:r>
            <w:r w:rsidR="00F60F9C">
              <w:rPr>
                <w:sz w:val="20"/>
                <w:szCs w:val="20"/>
                <w:lang w:val="da-DK"/>
              </w:rPr>
              <w:t xml:space="preserve">kan i særlige tilfælde være </w:t>
            </w:r>
            <w:r w:rsidR="001316E9">
              <w:rPr>
                <w:sz w:val="20"/>
                <w:szCs w:val="20"/>
                <w:lang w:val="da-DK"/>
              </w:rPr>
              <w:t>længere</w:t>
            </w:r>
            <w:r w:rsidRPr="002652AB">
              <w:rPr>
                <w:sz w:val="20"/>
                <w:szCs w:val="20"/>
                <w:lang w:val="da-DK"/>
              </w:rPr>
              <w:t>)</w:t>
            </w:r>
          </w:p>
          <w:p w14:paraId="7FF36336" w14:textId="77777777" w:rsidR="00892B01" w:rsidRDefault="00892B01" w:rsidP="00892B01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 xml:space="preserve">Hvornår skal projektet starte? (tjek opslag for tidligst mulige). </w:t>
            </w:r>
          </w:p>
          <w:p w14:paraId="6481D33E" w14:textId="37321B09" w:rsidR="00214162" w:rsidRPr="002652AB" w:rsidRDefault="00214162" w:rsidP="00892B01">
            <w:pPr>
              <w:rPr>
                <w:sz w:val="20"/>
                <w:szCs w:val="20"/>
                <w:lang w:val="da-DK"/>
              </w:rPr>
            </w:pPr>
            <w:r w:rsidRPr="007632E2">
              <w:rPr>
                <w:i/>
                <w:iCs/>
                <w:sz w:val="20"/>
                <w:szCs w:val="20"/>
                <w:lang w:val="da-DK"/>
              </w:rPr>
              <w:t>Projektdatoer kan kopieres ind i interessetilkendegivelsen.</w:t>
            </w:r>
          </w:p>
        </w:tc>
      </w:tr>
      <w:tr w:rsidR="00AC39BC" w:rsidRPr="00AC39BC" w14:paraId="5AD93B8E" w14:textId="77777777" w:rsidTr="00E70A90">
        <w:trPr>
          <w:cantSplit/>
        </w:trPr>
        <w:tc>
          <w:tcPr>
            <w:tcW w:w="562" w:type="dxa"/>
          </w:tcPr>
          <w:p w14:paraId="025D4FBC" w14:textId="522681FA" w:rsidR="00AC39BC" w:rsidRDefault="00E70A90" w:rsidP="00D6453E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268" w:type="dxa"/>
          </w:tcPr>
          <w:p w14:paraId="50C8929F" w14:textId="53138B2A" w:rsidR="00AC39BC" w:rsidRDefault="00AC39BC" w:rsidP="00D6453E">
            <w:pPr>
              <w:rPr>
                <w:lang w:val="da-DK"/>
              </w:rPr>
            </w:pPr>
            <w:r>
              <w:rPr>
                <w:lang w:val="da-DK"/>
              </w:rPr>
              <w:t>For International postdoc ansøgere</w:t>
            </w:r>
          </w:p>
        </w:tc>
        <w:tc>
          <w:tcPr>
            <w:tcW w:w="6186" w:type="dxa"/>
          </w:tcPr>
          <w:p w14:paraId="39ADC7DD" w14:textId="1E0971DD" w:rsidR="00AC39BC" w:rsidRPr="002652AB" w:rsidRDefault="00AC39BC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 xml:space="preserve">Vil du tilbringe noget af projekttiden på ToRS? I så fald hvornår og hvor længe? </w:t>
            </w:r>
            <w:r w:rsidRPr="002652AB">
              <w:rPr>
                <w:sz w:val="20"/>
                <w:szCs w:val="20"/>
                <w:lang w:val="da-DK"/>
              </w:rPr>
              <w:t>(tjek opslag for</w:t>
            </w:r>
            <w:r>
              <w:rPr>
                <w:sz w:val="20"/>
                <w:szCs w:val="20"/>
                <w:lang w:val="da-DK"/>
              </w:rPr>
              <w:t xml:space="preserve"> hvad der er muligt)</w:t>
            </w:r>
            <w:r w:rsidR="00D32829">
              <w:rPr>
                <w:sz w:val="20"/>
                <w:szCs w:val="20"/>
                <w:lang w:val="da-DK"/>
              </w:rPr>
              <w:t>.</w:t>
            </w:r>
          </w:p>
        </w:tc>
      </w:tr>
      <w:tr w:rsidR="00214162" w:rsidRPr="00E70A90" w14:paraId="73B3F04E" w14:textId="77777777" w:rsidTr="00E70A90">
        <w:trPr>
          <w:cantSplit/>
        </w:trPr>
        <w:tc>
          <w:tcPr>
            <w:tcW w:w="562" w:type="dxa"/>
          </w:tcPr>
          <w:p w14:paraId="3C0BF8A0" w14:textId="2A552F76" w:rsidR="00214162" w:rsidRPr="00F60F9C" w:rsidRDefault="00E70A90" w:rsidP="00214162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268" w:type="dxa"/>
          </w:tcPr>
          <w:p w14:paraId="324DE991" w14:textId="2184883B" w:rsidR="00214162" w:rsidRDefault="00214162" w:rsidP="00214162">
            <w:pPr>
              <w:rPr>
                <w:lang w:val="da-DK"/>
              </w:rPr>
            </w:pPr>
            <w:r>
              <w:rPr>
                <w:lang w:val="da-DK"/>
              </w:rPr>
              <w:t>Samarbejdspartnere</w:t>
            </w:r>
          </w:p>
        </w:tc>
        <w:tc>
          <w:tcPr>
            <w:tcW w:w="6186" w:type="dxa"/>
          </w:tcPr>
          <w:p w14:paraId="24865232" w14:textId="77777777" w:rsidR="00D32829" w:rsidRDefault="00214162" w:rsidP="00214162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Nævn e</w:t>
            </w:r>
            <w:r w:rsidRPr="002652AB">
              <w:rPr>
                <w:sz w:val="20"/>
                <w:szCs w:val="20"/>
                <w:lang w:val="da-DK"/>
              </w:rPr>
              <w:t>ventuelle samarbejdspartnere i DK og internationalt</w:t>
            </w:r>
            <w:r>
              <w:rPr>
                <w:sz w:val="20"/>
                <w:szCs w:val="20"/>
                <w:lang w:val="da-DK"/>
              </w:rPr>
              <w:t xml:space="preserve">, som ikke skal ansættes på projektet. </w:t>
            </w:r>
          </w:p>
          <w:p w14:paraId="7206388A" w14:textId="48540401" w:rsidR="00214162" w:rsidRDefault="00D32829" w:rsidP="00214162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For</w:t>
            </w:r>
            <w:r w:rsidR="00214162">
              <w:rPr>
                <w:sz w:val="20"/>
                <w:szCs w:val="20"/>
                <w:lang w:val="da-DK"/>
              </w:rPr>
              <w:t xml:space="preserve"> International postdoc ansøgere: angiv navn på </w:t>
            </w:r>
            <w:proofErr w:type="gramStart"/>
            <w:r w:rsidR="00214162">
              <w:rPr>
                <w:sz w:val="20"/>
                <w:szCs w:val="20"/>
                <w:lang w:val="da-DK"/>
              </w:rPr>
              <w:t>international</w:t>
            </w:r>
            <w:proofErr w:type="gramEnd"/>
            <w:r w:rsidR="00214162">
              <w:rPr>
                <w:sz w:val="20"/>
                <w:szCs w:val="20"/>
                <w:lang w:val="da-DK"/>
              </w:rPr>
              <w:t xml:space="preserve"> host.</w:t>
            </w:r>
          </w:p>
        </w:tc>
      </w:tr>
      <w:tr w:rsidR="00214162" w:rsidRPr="00E70A90" w14:paraId="4666D364" w14:textId="77777777" w:rsidTr="00E70A90">
        <w:trPr>
          <w:cantSplit/>
        </w:trPr>
        <w:tc>
          <w:tcPr>
            <w:tcW w:w="562" w:type="dxa"/>
          </w:tcPr>
          <w:p w14:paraId="6F054569" w14:textId="210A7AF7" w:rsidR="00214162" w:rsidRPr="00F60F9C" w:rsidRDefault="00E70A90" w:rsidP="00214162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268" w:type="dxa"/>
          </w:tcPr>
          <w:p w14:paraId="694F08EC" w14:textId="7EA658C2" w:rsidR="00214162" w:rsidRDefault="00214162" w:rsidP="00214162">
            <w:pPr>
              <w:rPr>
                <w:lang w:val="da-DK"/>
              </w:rPr>
            </w:pPr>
            <w:r>
              <w:rPr>
                <w:lang w:val="da-DK"/>
              </w:rPr>
              <w:t>Ansøgning om medfinansiering,</w:t>
            </w:r>
          </w:p>
          <w:p w14:paraId="3844B585" w14:textId="1FBFC62F" w:rsidR="00214162" w:rsidRDefault="00214162" w:rsidP="00214162">
            <w:pPr>
              <w:rPr>
                <w:lang w:val="da-DK"/>
              </w:rPr>
            </w:pPr>
            <w:proofErr w:type="gramStart"/>
            <w:r>
              <w:rPr>
                <w:lang w:val="da-DK"/>
              </w:rPr>
              <w:t>inklusiv</w:t>
            </w:r>
            <w:proofErr w:type="gramEnd"/>
            <w:r>
              <w:rPr>
                <w:lang w:val="da-DK"/>
              </w:rPr>
              <w:t xml:space="preserve"> indhentning af accept fra uddannelsesleder </w:t>
            </w:r>
          </w:p>
        </w:tc>
        <w:tc>
          <w:tcPr>
            <w:tcW w:w="6186" w:type="dxa"/>
          </w:tcPr>
          <w:p w14:paraId="32CD2EC1" w14:textId="1CF9AAFF" w:rsidR="00214162" w:rsidRDefault="00214162" w:rsidP="00214162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Angiv her om du vil</w:t>
            </w:r>
            <w:r w:rsidRPr="002652AB">
              <w:rPr>
                <w:sz w:val="20"/>
                <w:szCs w:val="20"/>
                <w:lang w:val="da-DK"/>
              </w:rPr>
              <w:t xml:space="preserve"> søge om medfinansiering</w:t>
            </w:r>
            <w:r>
              <w:rPr>
                <w:sz w:val="20"/>
                <w:szCs w:val="20"/>
                <w:lang w:val="da-DK"/>
              </w:rPr>
              <w:t xml:space="preserve"> af din stilling</w:t>
            </w:r>
            <w:r w:rsidRPr="002652AB">
              <w:rPr>
                <w:sz w:val="20"/>
                <w:szCs w:val="20"/>
                <w:lang w:val="da-DK"/>
              </w:rPr>
              <w:t xml:space="preserve"> og hvor meget</w:t>
            </w:r>
            <w:r>
              <w:rPr>
                <w:sz w:val="20"/>
                <w:szCs w:val="20"/>
                <w:lang w:val="da-DK"/>
              </w:rPr>
              <w:t xml:space="preserve"> (NB! Ikke relevant for International postdoc ansøgere). </w:t>
            </w:r>
          </w:p>
          <w:p w14:paraId="5FB5AE26" w14:textId="3CCFB67A" w:rsidR="00214162" w:rsidRDefault="00214162" w:rsidP="00214162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NB! Hvis du</w:t>
            </w:r>
            <w:r w:rsidRPr="002652AB">
              <w:rPr>
                <w:sz w:val="20"/>
                <w:szCs w:val="20"/>
                <w:lang w:val="da-DK"/>
              </w:rPr>
              <w:t xml:space="preserve"> søger medfinansiering</w:t>
            </w:r>
            <w:r>
              <w:rPr>
                <w:sz w:val="20"/>
                <w:szCs w:val="20"/>
                <w:lang w:val="da-DK"/>
              </w:rPr>
              <w:t>,</w:t>
            </w:r>
            <w:r w:rsidRPr="002652AB">
              <w:rPr>
                <w:sz w:val="20"/>
                <w:szCs w:val="20"/>
                <w:lang w:val="da-DK"/>
              </w:rPr>
              <w:t xml:space="preserve"> skal der foreligge en foreløbig accept fra relevant uddannelsesleder med angivelse af hvad </w:t>
            </w:r>
            <w:r>
              <w:rPr>
                <w:sz w:val="20"/>
                <w:szCs w:val="20"/>
                <w:lang w:val="da-DK"/>
              </w:rPr>
              <w:t>du</w:t>
            </w:r>
            <w:r w:rsidRPr="002652AB">
              <w:rPr>
                <w:sz w:val="20"/>
                <w:szCs w:val="20"/>
                <w:lang w:val="da-DK"/>
              </w:rPr>
              <w:t xml:space="preserve"> eventuelt kan undervise i og hvor meget der er brug for</w:t>
            </w:r>
            <w:r>
              <w:rPr>
                <w:sz w:val="20"/>
                <w:szCs w:val="20"/>
                <w:lang w:val="da-DK"/>
              </w:rPr>
              <w:t>. Tal også med relevante uddannelsesledere vedrørende hvilket undervisningsbehov der konkret er.</w:t>
            </w:r>
          </w:p>
          <w:p w14:paraId="1FD50CA6" w14:textId="70E6F9E9" w:rsidR="00214162" w:rsidRDefault="00214162" w:rsidP="00214162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Husk at for offentlige danske fonde kan postdocs afkræves undervisning eller andet arbejde på instituttet i op til 20% af stillingen.</w:t>
            </w:r>
          </w:p>
          <w:p w14:paraId="3EF48A34" w14:textId="1CA2CC5B" w:rsidR="00214162" w:rsidRPr="002652AB" w:rsidRDefault="00214162" w:rsidP="00214162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Husk at medfinansiering konverteres til et antal arbejdstimer, som skal aflægges på instituttet (som udgangspunktet i form af undervisning).</w:t>
            </w:r>
          </w:p>
        </w:tc>
      </w:tr>
      <w:tr w:rsidR="00214162" w:rsidRPr="00E70A90" w14:paraId="72F7B13A" w14:textId="77777777" w:rsidTr="00E70A90">
        <w:trPr>
          <w:cantSplit/>
        </w:trPr>
        <w:tc>
          <w:tcPr>
            <w:tcW w:w="562" w:type="dxa"/>
          </w:tcPr>
          <w:p w14:paraId="58FC21B9" w14:textId="2A1C18F1" w:rsidR="00214162" w:rsidRDefault="00E70A90" w:rsidP="00214162">
            <w:pPr>
              <w:rPr>
                <w:lang w:val="da-DK"/>
              </w:rPr>
            </w:pPr>
            <w:r>
              <w:rPr>
                <w:lang w:val="da-DK"/>
              </w:rPr>
              <w:lastRenderedPageBreak/>
              <w:t xml:space="preserve"> </w:t>
            </w:r>
          </w:p>
        </w:tc>
        <w:tc>
          <w:tcPr>
            <w:tcW w:w="2268" w:type="dxa"/>
          </w:tcPr>
          <w:p w14:paraId="5AA5D904" w14:textId="2A1233EB" w:rsidR="00214162" w:rsidRDefault="00214162" w:rsidP="00214162">
            <w:pPr>
              <w:rPr>
                <w:lang w:val="da-DK"/>
              </w:rPr>
            </w:pPr>
            <w:r>
              <w:rPr>
                <w:lang w:val="da-DK"/>
              </w:rPr>
              <w:t>Integration på ToRS: Forskning</w:t>
            </w:r>
          </w:p>
        </w:tc>
        <w:tc>
          <w:tcPr>
            <w:tcW w:w="6186" w:type="dxa"/>
          </w:tcPr>
          <w:p w14:paraId="69E2FFEC" w14:textId="77777777" w:rsidR="00214162" w:rsidRDefault="00214162" w:rsidP="00214162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Besvar følgende spørgsmål:</w:t>
            </w:r>
          </w:p>
          <w:p w14:paraId="70C2674B" w14:textId="77777777" w:rsidR="00214162" w:rsidRDefault="00214162" w:rsidP="00214162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På hvilke måder</w:t>
            </w:r>
            <w:r w:rsidRPr="002652AB">
              <w:rPr>
                <w:sz w:val="20"/>
                <w:szCs w:val="20"/>
                <w:lang w:val="da-DK"/>
              </w:rPr>
              <w:t xml:space="preserve"> bidrager projektet til To</w:t>
            </w:r>
            <w:r>
              <w:rPr>
                <w:sz w:val="20"/>
                <w:szCs w:val="20"/>
                <w:lang w:val="da-DK"/>
              </w:rPr>
              <w:t>RS’ forsknings</w:t>
            </w:r>
            <w:r w:rsidRPr="002652AB">
              <w:rPr>
                <w:sz w:val="20"/>
                <w:szCs w:val="20"/>
                <w:lang w:val="da-DK"/>
              </w:rPr>
              <w:t>miljø</w:t>
            </w:r>
            <w:r>
              <w:rPr>
                <w:sz w:val="20"/>
                <w:szCs w:val="20"/>
                <w:lang w:val="da-DK"/>
              </w:rPr>
              <w:t xml:space="preserve">? </w:t>
            </w:r>
          </w:p>
          <w:p w14:paraId="6D018AD9" w14:textId="77777777" w:rsidR="00214162" w:rsidRPr="002652AB" w:rsidRDefault="00214162" w:rsidP="00214162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Hvordan bidrager projektet til sektionens forskningsmiljø?</w:t>
            </w:r>
          </w:p>
          <w:p w14:paraId="648FE360" w14:textId="77777777" w:rsidR="00214162" w:rsidRDefault="00214162" w:rsidP="00214162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 xml:space="preserve">Hvilke forskningsmiljøer </w:t>
            </w:r>
            <w:r>
              <w:rPr>
                <w:sz w:val="20"/>
                <w:szCs w:val="20"/>
                <w:lang w:val="da-DK"/>
              </w:rPr>
              <w:t xml:space="preserve">i og udenfor sektionen </w:t>
            </w:r>
            <w:r w:rsidRPr="002652AB">
              <w:rPr>
                <w:sz w:val="20"/>
                <w:szCs w:val="20"/>
                <w:lang w:val="da-DK"/>
              </w:rPr>
              <w:t>kan have gavn af projektet?</w:t>
            </w:r>
            <w:r>
              <w:rPr>
                <w:sz w:val="20"/>
                <w:szCs w:val="20"/>
                <w:lang w:val="da-DK"/>
              </w:rPr>
              <w:t xml:space="preserve"> </w:t>
            </w:r>
          </w:p>
          <w:p w14:paraId="2C9FE433" w14:textId="7854F599" w:rsidR="00214162" w:rsidRDefault="00214162" w:rsidP="00214162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 xml:space="preserve">Er der </w:t>
            </w:r>
            <w:r>
              <w:rPr>
                <w:sz w:val="20"/>
                <w:szCs w:val="20"/>
                <w:lang w:val="da-DK"/>
              </w:rPr>
              <w:t>forskningscentre, -klynger</w:t>
            </w:r>
            <w:r w:rsidRPr="002652AB">
              <w:rPr>
                <w:sz w:val="20"/>
                <w:szCs w:val="20"/>
                <w:lang w:val="da-DK"/>
              </w:rPr>
              <w:t xml:space="preserve"> eller </w:t>
            </w:r>
            <w:r>
              <w:rPr>
                <w:sz w:val="20"/>
                <w:szCs w:val="20"/>
                <w:lang w:val="da-DK"/>
              </w:rPr>
              <w:t>-initiativer</w:t>
            </w:r>
            <w:r w:rsidRPr="002652AB">
              <w:rPr>
                <w:sz w:val="20"/>
                <w:szCs w:val="20"/>
                <w:lang w:val="da-DK"/>
              </w:rPr>
              <w:t xml:space="preserve"> af relevans</w:t>
            </w:r>
            <w:r>
              <w:rPr>
                <w:sz w:val="20"/>
                <w:szCs w:val="20"/>
                <w:lang w:val="da-DK"/>
              </w:rPr>
              <w:t>, som du gerne vil være en del af</w:t>
            </w:r>
            <w:r w:rsidRPr="002652AB">
              <w:rPr>
                <w:sz w:val="20"/>
                <w:szCs w:val="20"/>
                <w:lang w:val="da-DK"/>
              </w:rPr>
              <w:t>?</w:t>
            </w:r>
          </w:p>
          <w:p w14:paraId="2364307E" w14:textId="2C5DFC2C" w:rsidR="00214162" w:rsidRDefault="00214162" w:rsidP="00214162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 xml:space="preserve">Hvilke aktiviteter planlægges i projektet som sikrer integration af projektet </w:t>
            </w:r>
            <w:r>
              <w:rPr>
                <w:sz w:val="20"/>
                <w:szCs w:val="20"/>
                <w:lang w:val="da-DK"/>
              </w:rPr>
              <w:t>i ToRS’</w:t>
            </w:r>
            <w:r w:rsidRPr="002652AB">
              <w:rPr>
                <w:sz w:val="20"/>
                <w:szCs w:val="20"/>
                <w:lang w:val="da-DK"/>
              </w:rPr>
              <w:t xml:space="preserve"> forskningsmiljøer?</w:t>
            </w:r>
          </w:p>
          <w:p w14:paraId="27834B97" w14:textId="5C2032AE" w:rsidR="00214162" w:rsidRPr="002652AB" w:rsidRDefault="00214162" w:rsidP="00214162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De ovennævnte aktiviteter skal i tilfælde af bevilling indgå i en kontrakt med instituttet i forbindelse projektstart.</w:t>
            </w:r>
          </w:p>
        </w:tc>
      </w:tr>
      <w:tr w:rsidR="00214162" w:rsidRPr="00E70A90" w14:paraId="0602BE67" w14:textId="77777777" w:rsidTr="00E70A90">
        <w:trPr>
          <w:cantSplit/>
        </w:trPr>
        <w:tc>
          <w:tcPr>
            <w:tcW w:w="562" w:type="dxa"/>
          </w:tcPr>
          <w:p w14:paraId="700EEDD0" w14:textId="12F5ACC5" w:rsidR="00214162" w:rsidRDefault="00E70A90" w:rsidP="00214162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268" w:type="dxa"/>
          </w:tcPr>
          <w:p w14:paraId="07C627EC" w14:textId="6DF779E8" w:rsidR="00214162" w:rsidRDefault="00214162" w:rsidP="00214162">
            <w:pPr>
              <w:rPr>
                <w:lang w:val="da-DK"/>
              </w:rPr>
            </w:pPr>
            <w:r>
              <w:rPr>
                <w:lang w:val="da-DK"/>
              </w:rPr>
              <w:t>Integration på ToRS: Undervisning</w:t>
            </w:r>
          </w:p>
        </w:tc>
        <w:tc>
          <w:tcPr>
            <w:tcW w:w="6186" w:type="dxa"/>
          </w:tcPr>
          <w:p w14:paraId="0352611D" w14:textId="10CB15E9" w:rsidR="00214162" w:rsidRDefault="00214162" w:rsidP="00214162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H</w:t>
            </w:r>
            <w:r w:rsidRPr="002652AB">
              <w:rPr>
                <w:sz w:val="20"/>
                <w:szCs w:val="20"/>
                <w:lang w:val="da-DK"/>
              </w:rPr>
              <w:t xml:space="preserve">vordan bidrager projektet til ToRS’ </w:t>
            </w:r>
            <w:r>
              <w:rPr>
                <w:sz w:val="20"/>
                <w:szCs w:val="20"/>
                <w:lang w:val="da-DK"/>
              </w:rPr>
              <w:t>undervisning?</w:t>
            </w:r>
          </w:p>
          <w:p w14:paraId="1BA1BE9A" w14:textId="33EB203B" w:rsidR="00214162" w:rsidRDefault="00214162" w:rsidP="00214162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Hvilke uddannelser kan have gavn af projektet?</w:t>
            </w:r>
            <w:r>
              <w:rPr>
                <w:sz w:val="20"/>
                <w:szCs w:val="20"/>
                <w:lang w:val="da-DK"/>
              </w:rPr>
              <w:t xml:space="preserve"> </w:t>
            </w:r>
          </w:p>
          <w:p w14:paraId="57189E37" w14:textId="69CBAB5E" w:rsidR="00214162" w:rsidRPr="002652AB" w:rsidRDefault="00214162" w:rsidP="00214162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Hvordan kan projektet inddrages i undervisning</w:t>
            </w:r>
            <w:r w:rsidRPr="002652AB">
              <w:rPr>
                <w:sz w:val="20"/>
                <w:szCs w:val="20"/>
                <w:lang w:val="da-DK"/>
              </w:rPr>
              <w:t>?</w:t>
            </w:r>
          </w:p>
          <w:p w14:paraId="2BFB5855" w14:textId="77777777" w:rsidR="00214162" w:rsidRDefault="00214162" w:rsidP="00214162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Hvilke aktiviteter kan planlægges i projektet som sikrer integration af projekte</w:t>
            </w:r>
            <w:r>
              <w:rPr>
                <w:sz w:val="20"/>
                <w:szCs w:val="20"/>
                <w:lang w:val="da-DK"/>
              </w:rPr>
              <w:t>t med undervisnings</w:t>
            </w:r>
            <w:r w:rsidRPr="002652AB">
              <w:rPr>
                <w:sz w:val="20"/>
                <w:szCs w:val="20"/>
                <w:lang w:val="da-DK"/>
              </w:rPr>
              <w:t>miljøer?</w:t>
            </w:r>
          </w:p>
          <w:p w14:paraId="667A89BB" w14:textId="4548A8E0" w:rsidR="00214162" w:rsidRPr="002652AB" w:rsidRDefault="00214162" w:rsidP="00214162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De ovennævnte aktiviteter skal i tilfælde af bevilling indgå i en kontrakt med instituttet i forbindelse projektstart.</w:t>
            </w:r>
          </w:p>
        </w:tc>
      </w:tr>
      <w:tr w:rsidR="00214162" w:rsidRPr="00E70A90" w14:paraId="1D32A80F" w14:textId="77777777" w:rsidTr="00E70A90">
        <w:trPr>
          <w:cantSplit/>
        </w:trPr>
        <w:tc>
          <w:tcPr>
            <w:tcW w:w="562" w:type="dxa"/>
          </w:tcPr>
          <w:p w14:paraId="74077B17" w14:textId="75F1C586" w:rsidR="00214162" w:rsidRDefault="00E70A90" w:rsidP="00214162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268" w:type="dxa"/>
          </w:tcPr>
          <w:p w14:paraId="5E0A0F7D" w14:textId="3307B463" w:rsidR="00214162" w:rsidRDefault="00214162" w:rsidP="00214162">
            <w:pPr>
              <w:rPr>
                <w:lang w:val="da-DK"/>
              </w:rPr>
            </w:pPr>
            <w:r>
              <w:rPr>
                <w:lang w:val="da-DK"/>
              </w:rPr>
              <w:t>Praksisinddragelse</w:t>
            </w:r>
          </w:p>
        </w:tc>
        <w:tc>
          <w:tcPr>
            <w:tcW w:w="6186" w:type="dxa"/>
          </w:tcPr>
          <w:p w14:paraId="43011FED" w14:textId="49B73719" w:rsidR="00214162" w:rsidRDefault="00214162" w:rsidP="00214162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 xml:space="preserve">Hvis projektet vil samarbejde med partnere uden for </w:t>
            </w:r>
            <w:proofErr w:type="spellStart"/>
            <w:r>
              <w:rPr>
                <w:sz w:val="20"/>
                <w:szCs w:val="20"/>
                <w:lang w:val="da-DK"/>
              </w:rPr>
              <w:t>academia</w:t>
            </w:r>
            <w:proofErr w:type="spellEnd"/>
            <w:r>
              <w:rPr>
                <w:sz w:val="20"/>
                <w:szCs w:val="20"/>
                <w:lang w:val="da-DK"/>
              </w:rPr>
              <w:t xml:space="preserve"> beskriv hvilke overvejelser du har for </w:t>
            </w:r>
            <w:r>
              <w:fldChar w:fldCharType="begin"/>
            </w:r>
            <w:r w:rsidR="00E70A90" w:rsidRPr="00E70A90">
              <w:rPr>
                <w:lang w:val="da-DK"/>
              </w:rPr>
              <w:instrText>HYPERLINK "https://kunet.ku.dk/fakultet-og-institut/tors/forskning/praksisforskning-p%C3%A5-tors/Sider/default.aspx" \o "#AutoGenerate"</w:instrText>
            </w:r>
            <w:r>
              <w:fldChar w:fldCharType="separate"/>
            </w:r>
            <w:r w:rsidRPr="00AA59AB">
              <w:rPr>
                <w:rStyle w:val="Hyperlink"/>
                <w:sz w:val="20"/>
                <w:szCs w:val="20"/>
                <w:lang w:val="da-DK"/>
              </w:rPr>
              <w:t>praksisinddragelse</w:t>
            </w:r>
            <w:r>
              <w:fldChar w:fldCharType="end"/>
            </w:r>
            <w:r>
              <w:rPr>
                <w:sz w:val="20"/>
                <w:szCs w:val="20"/>
                <w:lang w:val="da-DK"/>
              </w:rPr>
              <w:t xml:space="preserve"> og hvilken </w:t>
            </w:r>
            <w:proofErr w:type="spellStart"/>
            <w:r>
              <w:rPr>
                <w:sz w:val="20"/>
                <w:szCs w:val="20"/>
                <w:lang w:val="da-DK"/>
              </w:rPr>
              <w:t>impact</w:t>
            </w:r>
            <w:proofErr w:type="spellEnd"/>
            <w:r>
              <w:rPr>
                <w:sz w:val="20"/>
                <w:szCs w:val="20"/>
                <w:lang w:val="da-DK"/>
              </w:rPr>
              <w:t xml:space="preserve"> du forventer projektet vil have.</w:t>
            </w:r>
          </w:p>
        </w:tc>
      </w:tr>
      <w:tr w:rsidR="00D32829" w:rsidRPr="00E70A90" w14:paraId="107482A4" w14:textId="77777777" w:rsidTr="00E70A90">
        <w:trPr>
          <w:cantSplit/>
        </w:trPr>
        <w:tc>
          <w:tcPr>
            <w:tcW w:w="562" w:type="dxa"/>
          </w:tcPr>
          <w:p w14:paraId="70EC68AB" w14:textId="57339C37" w:rsidR="00D32829" w:rsidRDefault="00E70A90" w:rsidP="00D32829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268" w:type="dxa"/>
          </w:tcPr>
          <w:p w14:paraId="38785D76" w14:textId="76B6FDCB" w:rsidR="00D32829" w:rsidRDefault="00D32829" w:rsidP="00D32829">
            <w:pPr>
              <w:rPr>
                <w:lang w:val="da-DK"/>
              </w:rPr>
            </w:pPr>
            <w:r w:rsidRPr="00863E07">
              <w:rPr>
                <w:lang w:val="da-DK"/>
              </w:rPr>
              <w:t>Klima</w:t>
            </w:r>
          </w:p>
        </w:tc>
        <w:tc>
          <w:tcPr>
            <w:tcW w:w="6186" w:type="dxa"/>
          </w:tcPr>
          <w:p w14:paraId="7CA63CB9" w14:textId="65334284" w:rsidR="00D32829" w:rsidRDefault="00D32829" w:rsidP="00D32829">
            <w:pPr>
              <w:rPr>
                <w:sz w:val="20"/>
                <w:szCs w:val="20"/>
                <w:lang w:val="da-DK"/>
              </w:rPr>
            </w:pPr>
            <w:r w:rsidRPr="00863E07">
              <w:rPr>
                <w:sz w:val="20"/>
                <w:szCs w:val="20"/>
                <w:lang w:val="da-DK"/>
              </w:rPr>
              <w:t>Husk at tænke klima og miljøbelastning ind når du planlægger dine aktiviteter i projektet</w:t>
            </w:r>
          </w:p>
        </w:tc>
      </w:tr>
    </w:tbl>
    <w:p w14:paraId="2F1C126C" w14:textId="71FCD19B" w:rsidR="009A1868" w:rsidRDefault="00E70A90">
      <w:pPr>
        <w:rPr>
          <w:lang w:val="da-DK"/>
        </w:rPr>
      </w:pPr>
      <w:r>
        <w:rPr>
          <w:lang w:val="da-DK"/>
        </w:rPr>
        <w:t xml:space="preserve"> </w:t>
      </w:r>
    </w:p>
    <w:p w14:paraId="737E93A1" w14:textId="77777777" w:rsidR="009A1868" w:rsidRPr="009A1868" w:rsidRDefault="009A1868">
      <w:pPr>
        <w:rPr>
          <w:lang w:val="da-DK"/>
        </w:rPr>
      </w:pPr>
    </w:p>
    <w:sectPr w:rsidR="009A1868" w:rsidRPr="009A18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DB3DFF" w14:textId="77777777" w:rsidR="00866E8D" w:rsidRDefault="00866E8D" w:rsidP="00992C64">
      <w:pPr>
        <w:spacing w:after="0" w:line="240" w:lineRule="auto"/>
      </w:pPr>
      <w:r>
        <w:separator/>
      </w:r>
    </w:p>
  </w:endnote>
  <w:endnote w:type="continuationSeparator" w:id="0">
    <w:p w14:paraId="6CEB0C08" w14:textId="77777777" w:rsidR="00866E8D" w:rsidRDefault="00866E8D" w:rsidP="00992C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5D7D88" w14:textId="77777777" w:rsidR="00866E8D" w:rsidRDefault="00866E8D" w:rsidP="00992C64">
      <w:pPr>
        <w:spacing w:after="0" w:line="240" w:lineRule="auto"/>
      </w:pPr>
      <w:r>
        <w:separator/>
      </w:r>
    </w:p>
  </w:footnote>
  <w:footnote w:type="continuationSeparator" w:id="0">
    <w:p w14:paraId="5A52203E" w14:textId="77777777" w:rsidR="00866E8D" w:rsidRDefault="00866E8D" w:rsidP="00992C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B57490E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66115752"/>
    <w:multiLevelType w:val="hybridMultilevel"/>
    <w:tmpl w:val="4A006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6093409">
    <w:abstractNumId w:val="0"/>
  </w:num>
  <w:num w:numId="2" w16cid:durableId="3632936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rU0NTQzMDGyMLdU0lEKTi0uzszPAykwrQUANjf+ciwAAAA="/>
  </w:docVars>
  <w:rsids>
    <w:rsidRoot w:val="009A1868"/>
    <w:rsid w:val="000E395E"/>
    <w:rsid w:val="000E5B39"/>
    <w:rsid w:val="00105723"/>
    <w:rsid w:val="001316E9"/>
    <w:rsid w:val="0017459A"/>
    <w:rsid w:val="001A0AFA"/>
    <w:rsid w:val="001B5B80"/>
    <w:rsid w:val="001D2238"/>
    <w:rsid w:val="001E1D03"/>
    <w:rsid w:val="001F3765"/>
    <w:rsid w:val="00214162"/>
    <w:rsid w:val="00257457"/>
    <w:rsid w:val="00261D72"/>
    <w:rsid w:val="002652AB"/>
    <w:rsid w:val="002A3F28"/>
    <w:rsid w:val="002B3A37"/>
    <w:rsid w:val="003063C8"/>
    <w:rsid w:val="00314D77"/>
    <w:rsid w:val="00320061"/>
    <w:rsid w:val="00325F8A"/>
    <w:rsid w:val="0040420A"/>
    <w:rsid w:val="004A5ABB"/>
    <w:rsid w:val="004C1BD8"/>
    <w:rsid w:val="00542B6A"/>
    <w:rsid w:val="00570477"/>
    <w:rsid w:val="005B2FE0"/>
    <w:rsid w:val="005E2531"/>
    <w:rsid w:val="005E2F3B"/>
    <w:rsid w:val="005F247E"/>
    <w:rsid w:val="00635576"/>
    <w:rsid w:val="00642884"/>
    <w:rsid w:val="006678C7"/>
    <w:rsid w:val="006808B3"/>
    <w:rsid w:val="006A5932"/>
    <w:rsid w:val="006B4AD4"/>
    <w:rsid w:val="006C1FC7"/>
    <w:rsid w:val="006E4F96"/>
    <w:rsid w:val="007664F9"/>
    <w:rsid w:val="007A416F"/>
    <w:rsid w:val="007E0E5C"/>
    <w:rsid w:val="007E2DAD"/>
    <w:rsid w:val="00810EFD"/>
    <w:rsid w:val="00866E8D"/>
    <w:rsid w:val="00892B01"/>
    <w:rsid w:val="008A1CE6"/>
    <w:rsid w:val="009137E0"/>
    <w:rsid w:val="00945C72"/>
    <w:rsid w:val="00950254"/>
    <w:rsid w:val="0097064E"/>
    <w:rsid w:val="00991F9B"/>
    <w:rsid w:val="00992C64"/>
    <w:rsid w:val="009A1868"/>
    <w:rsid w:val="009A4CFE"/>
    <w:rsid w:val="009E5780"/>
    <w:rsid w:val="00A20FC0"/>
    <w:rsid w:val="00A62D95"/>
    <w:rsid w:val="00AB3BEC"/>
    <w:rsid w:val="00AC39BC"/>
    <w:rsid w:val="00B30A5E"/>
    <w:rsid w:val="00C01A57"/>
    <w:rsid w:val="00C01E00"/>
    <w:rsid w:val="00C473BB"/>
    <w:rsid w:val="00C67542"/>
    <w:rsid w:val="00C73941"/>
    <w:rsid w:val="00CF34B9"/>
    <w:rsid w:val="00D32829"/>
    <w:rsid w:val="00D55F59"/>
    <w:rsid w:val="00D6453E"/>
    <w:rsid w:val="00E475F4"/>
    <w:rsid w:val="00E544DC"/>
    <w:rsid w:val="00E60F86"/>
    <w:rsid w:val="00E70A90"/>
    <w:rsid w:val="00EA478D"/>
    <w:rsid w:val="00EA68EC"/>
    <w:rsid w:val="00F067E6"/>
    <w:rsid w:val="00F30A01"/>
    <w:rsid w:val="00F32AC0"/>
    <w:rsid w:val="00F36587"/>
    <w:rsid w:val="00F60F9C"/>
    <w:rsid w:val="00FF2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2EFB57F"/>
  <w15:chartTrackingRefBased/>
  <w15:docId w15:val="{74B6AFF7-ADF7-4E8C-A138-62D36C505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F28"/>
  </w:style>
  <w:style w:type="paragraph" w:styleId="Heading1">
    <w:name w:val="heading 1"/>
    <w:basedOn w:val="Normal"/>
    <w:next w:val="Normal"/>
    <w:link w:val="Heading1Char"/>
    <w:uiPriority w:val="9"/>
    <w:qFormat/>
    <w:rsid w:val="00E70A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18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99"/>
    <w:unhideWhenUsed/>
    <w:rsid w:val="00570477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F30A0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30A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30A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30A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0A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0A0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C39BC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70A9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6a2630e2-1ac5-455e-8217-0156b1936a76}" enabled="1" method="Standard" siteId="{a3927f91-cda1-4696-af89-8c9f1ceffa9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18</Words>
  <Characters>3848</Characters>
  <Application>Microsoft Office Word</Application>
  <DocSecurity>0</DocSecurity>
  <Lines>114</Lines>
  <Paragraphs>5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Copenhagen</Company>
  <LinksUpToDate>false</LinksUpToDate>
  <CharactersWithSpaces>4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øgning om husningstilsagn til postdoc projekter</dc:title>
  <dc:subject/>
  <dc:creator>Charlott Hoffmann Jensen</dc:creator>
  <cp:keywords/>
  <dc:description/>
  <cp:lastModifiedBy>Ida Sivertsen</cp:lastModifiedBy>
  <cp:revision>4</cp:revision>
  <dcterms:created xsi:type="dcterms:W3CDTF">2025-12-11T15:43:00Z</dcterms:created>
  <dcterms:modified xsi:type="dcterms:W3CDTF">2026-01-15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a2630e2-1ac5-455e-8217-0156b1936a76_Enabled">
    <vt:lpwstr>true</vt:lpwstr>
  </property>
  <property fmtid="{D5CDD505-2E9C-101B-9397-08002B2CF9AE}" pid="3" name="MSIP_Label_6a2630e2-1ac5-455e-8217-0156b1936a76_SetDate">
    <vt:lpwstr>2021-11-26T13:08:57Z</vt:lpwstr>
  </property>
  <property fmtid="{D5CDD505-2E9C-101B-9397-08002B2CF9AE}" pid="4" name="MSIP_Label_6a2630e2-1ac5-455e-8217-0156b1936a76_Method">
    <vt:lpwstr>Standard</vt:lpwstr>
  </property>
  <property fmtid="{D5CDD505-2E9C-101B-9397-08002B2CF9AE}" pid="5" name="MSIP_Label_6a2630e2-1ac5-455e-8217-0156b1936a76_Name">
    <vt:lpwstr>Notclass</vt:lpwstr>
  </property>
  <property fmtid="{D5CDD505-2E9C-101B-9397-08002B2CF9AE}" pid="6" name="MSIP_Label_6a2630e2-1ac5-455e-8217-0156b1936a76_SiteId">
    <vt:lpwstr>a3927f91-cda1-4696-af89-8c9f1ceffa91</vt:lpwstr>
  </property>
  <property fmtid="{D5CDD505-2E9C-101B-9397-08002B2CF9AE}" pid="7" name="MSIP_Label_6a2630e2-1ac5-455e-8217-0156b1936a76_ActionId">
    <vt:lpwstr>f62e8d2a-fc58-42dd-910d-a8bc3009f107</vt:lpwstr>
  </property>
  <property fmtid="{D5CDD505-2E9C-101B-9397-08002B2CF9AE}" pid="8" name="MSIP_Label_6a2630e2-1ac5-455e-8217-0156b1936a76_ContentBits">
    <vt:lpwstr>0</vt:lpwstr>
  </property>
  <property fmtid="{D5CDD505-2E9C-101B-9397-08002B2CF9AE}" pid="9" name="ContentRemapped">
    <vt:lpwstr>true</vt:lpwstr>
  </property>
  <property fmtid="{D5CDD505-2E9C-101B-9397-08002B2CF9AE}" pid="10" name="GrammarlyDocumentId">
    <vt:lpwstr>b27b64c28d96a1e9b9f2c82b8ae84acfdfeb5a40fb7c28efd5b525fdb27ed4b0</vt:lpwstr>
  </property>
</Properties>
</file>